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350" w:type="dxa"/>
        <w:tblInd w:w="-545" w:type="dxa"/>
        <w:tblLook w:val="04A0" w:firstRow="1" w:lastRow="0" w:firstColumn="1" w:lastColumn="0" w:noHBand="0" w:noVBand="1"/>
      </w:tblPr>
      <w:tblGrid>
        <w:gridCol w:w="10350"/>
      </w:tblGrid>
      <w:tr w:rsidR="00B612E2" w:rsidRPr="00A908F5" w14:paraId="62A0B69C" w14:textId="77777777" w:rsidTr="00862C44">
        <w:tc>
          <w:tcPr>
            <w:tcW w:w="10350" w:type="dxa"/>
          </w:tcPr>
          <w:p w14:paraId="66BC589F" w14:textId="106B1706" w:rsidR="00B612E2" w:rsidRPr="00A908F5" w:rsidRDefault="00B612E2" w:rsidP="00B612E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 xml:space="preserve">Describe your </w:t>
            </w:r>
            <w:r w:rsidR="000A2E49">
              <w:rPr>
                <w:b/>
                <w:bCs/>
              </w:rPr>
              <w:t>educational leadership activities in brief</w:t>
            </w:r>
            <w:r w:rsidR="00DF2174">
              <w:rPr>
                <w:b/>
                <w:bCs/>
                <w:i/>
                <w:iCs/>
              </w:rPr>
              <w:t xml:space="preserve"> </w:t>
            </w:r>
            <w:r w:rsidR="00DF2174" w:rsidRPr="00DF2174">
              <w:rPr>
                <w:i/>
                <w:iCs/>
              </w:rPr>
              <w:t>(</w:t>
            </w:r>
            <w:r w:rsidR="00AC2910" w:rsidRPr="00DF2174">
              <w:rPr>
                <w:i/>
                <w:iCs/>
              </w:rPr>
              <w:t xml:space="preserve"> including</w:t>
            </w:r>
            <w:r w:rsidR="00DF2174" w:rsidRPr="00DF2174">
              <w:rPr>
                <w:i/>
                <w:iCs/>
              </w:rPr>
              <w:t xml:space="preserve"> new initiatives, if any</w:t>
            </w:r>
            <w:r w:rsidR="00DF2174">
              <w:rPr>
                <w:b/>
                <w:bCs/>
              </w:rPr>
              <w:t xml:space="preserve">) </w:t>
            </w:r>
            <w:r w:rsidR="00F2268F" w:rsidRPr="00F2268F">
              <w:rPr>
                <w:b/>
                <w:bCs/>
              </w:rPr>
              <w:t>(Max 250 words)</w:t>
            </w:r>
          </w:p>
        </w:tc>
      </w:tr>
      <w:tr w:rsidR="00B612E2" w:rsidRPr="00A908F5" w14:paraId="0A1E9E96" w14:textId="77777777" w:rsidTr="00862C44">
        <w:tc>
          <w:tcPr>
            <w:tcW w:w="10350" w:type="dxa"/>
          </w:tcPr>
          <w:p w14:paraId="4A8A5943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388F29F8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00D90EF3" w14:textId="77777777" w:rsidR="00905627" w:rsidRDefault="00905627" w:rsidP="00B612E2">
            <w:pPr>
              <w:rPr>
                <w:b/>
                <w:bCs/>
              </w:rPr>
            </w:pPr>
          </w:p>
          <w:p w14:paraId="010BB057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3878B759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711DE6F5" w14:textId="77777777" w:rsidTr="00862C44">
        <w:tc>
          <w:tcPr>
            <w:tcW w:w="10350" w:type="dxa"/>
          </w:tcPr>
          <w:p w14:paraId="6731808F" w14:textId="146E595D" w:rsidR="00B612E2" w:rsidRPr="00A908F5" w:rsidRDefault="00910F02" w:rsidP="00910F0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 xml:space="preserve">What is your philosophy about </w:t>
            </w:r>
            <w:r w:rsidR="000A2E49">
              <w:rPr>
                <w:b/>
                <w:bCs/>
              </w:rPr>
              <w:t>educational leadership</w:t>
            </w:r>
            <w:r w:rsidRPr="00A908F5">
              <w:rPr>
                <w:b/>
                <w:bCs/>
              </w:rPr>
              <w:t xml:space="preserve">? </w:t>
            </w:r>
            <w:r w:rsidR="00F2268F" w:rsidRPr="00F2268F">
              <w:rPr>
                <w:b/>
                <w:bCs/>
              </w:rPr>
              <w:t>(Max 250 words)</w:t>
            </w:r>
          </w:p>
        </w:tc>
      </w:tr>
      <w:tr w:rsidR="00B612E2" w:rsidRPr="00A908F5" w14:paraId="1B4E6CCD" w14:textId="77777777" w:rsidTr="00862C44">
        <w:tc>
          <w:tcPr>
            <w:tcW w:w="10350" w:type="dxa"/>
          </w:tcPr>
          <w:p w14:paraId="56D89F24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4F5E06A3" w14:textId="2BFDD6AC" w:rsidR="00B612E2" w:rsidRDefault="00B612E2" w:rsidP="00B612E2">
            <w:pPr>
              <w:rPr>
                <w:b/>
                <w:bCs/>
              </w:rPr>
            </w:pPr>
          </w:p>
          <w:p w14:paraId="4421600C" w14:textId="77777777" w:rsidR="00905627" w:rsidRDefault="00905627" w:rsidP="00B612E2">
            <w:pPr>
              <w:rPr>
                <w:b/>
                <w:bCs/>
              </w:rPr>
            </w:pPr>
          </w:p>
          <w:p w14:paraId="36B79C80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3CFB99F7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5AC271ED" w14:textId="77777777" w:rsidTr="00862C44">
        <w:tc>
          <w:tcPr>
            <w:tcW w:w="10350" w:type="dxa"/>
          </w:tcPr>
          <w:p w14:paraId="2AB0C6AC" w14:textId="0DED802B" w:rsidR="00B612E2" w:rsidRPr="00A908F5" w:rsidRDefault="00B612E2" w:rsidP="00B612E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>Describe the goals of your</w:t>
            </w:r>
            <w:r w:rsidR="000A2E49">
              <w:rPr>
                <w:b/>
                <w:bCs/>
              </w:rPr>
              <w:t xml:space="preserve"> educational leadership</w:t>
            </w:r>
            <w:r w:rsidR="00DF2174">
              <w:rPr>
                <w:b/>
                <w:bCs/>
              </w:rPr>
              <w:t>.</w:t>
            </w:r>
            <w:r w:rsidR="000A2E49">
              <w:rPr>
                <w:b/>
                <w:bCs/>
              </w:rPr>
              <w:t xml:space="preserve"> </w:t>
            </w:r>
            <w:r w:rsidRPr="00910F02">
              <w:rPr>
                <w:i/>
                <w:iCs/>
              </w:rPr>
              <w:t xml:space="preserve">i.e. what do you expect your learners to achieve from your </w:t>
            </w:r>
            <w:r w:rsidR="000A2E49">
              <w:rPr>
                <w:i/>
                <w:iCs/>
              </w:rPr>
              <w:t>leadership</w:t>
            </w:r>
            <w:r w:rsidRPr="00910F02">
              <w:rPr>
                <w:i/>
                <w:iCs/>
              </w:rPr>
              <w:t>.</w:t>
            </w:r>
            <w:r>
              <w:rPr>
                <w:b/>
                <w:bCs/>
              </w:rPr>
              <w:t xml:space="preserve"> </w:t>
            </w:r>
            <w:r w:rsidR="00F2268F" w:rsidRPr="00F2268F">
              <w:rPr>
                <w:b/>
                <w:bCs/>
              </w:rPr>
              <w:t>(Max 250 words)</w:t>
            </w:r>
          </w:p>
        </w:tc>
      </w:tr>
      <w:tr w:rsidR="00B612E2" w:rsidRPr="00A908F5" w14:paraId="13EDD7C0" w14:textId="77777777" w:rsidTr="00862C44">
        <w:tc>
          <w:tcPr>
            <w:tcW w:w="10350" w:type="dxa"/>
          </w:tcPr>
          <w:p w14:paraId="6B991E85" w14:textId="77777777" w:rsidR="00B612E2" w:rsidRDefault="00B612E2" w:rsidP="00B612E2">
            <w:pPr>
              <w:rPr>
                <w:b/>
                <w:bCs/>
              </w:rPr>
            </w:pPr>
          </w:p>
          <w:p w14:paraId="6C34CC59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4090723C" w14:textId="517C4DA2" w:rsidR="00B612E2" w:rsidRDefault="00B612E2" w:rsidP="00B612E2">
            <w:pPr>
              <w:rPr>
                <w:b/>
                <w:bCs/>
              </w:rPr>
            </w:pPr>
          </w:p>
          <w:p w14:paraId="28BB1413" w14:textId="77777777" w:rsidR="00905627" w:rsidRPr="00A908F5" w:rsidRDefault="00905627" w:rsidP="00B612E2">
            <w:pPr>
              <w:rPr>
                <w:b/>
                <w:bCs/>
              </w:rPr>
            </w:pPr>
          </w:p>
          <w:p w14:paraId="007B440A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4ABFEDC6" w14:textId="77777777" w:rsidTr="00862C44">
        <w:tc>
          <w:tcPr>
            <w:tcW w:w="10350" w:type="dxa"/>
          </w:tcPr>
          <w:p w14:paraId="267AA95C" w14:textId="2907E1B1" w:rsidR="00B612E2" w:rsidRPr="00A908F5" w:rsidRDefault="00B612E2" w:rsidP="00B612E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 xml:space="preserve">How </w:t>
            </w:r>
            <w:r w:rsidR="00746F07">
              <w:rPr>
                <w:b/>
                <w:bCs/>
              </w:rPr>
              <w:t>have</w:t>
            </w:r>
            <w:r w:rsidR="00746F07" w:rsidRPr="00A908F5">
              <w:rPr>
                <w:b/>
                <w:bCs/>
              </w:rPr>
              <w:t xml:space="preserve"> </w:t>
            </w:r>
            <w:r w:rsidRPr="00A908F5">
              <w:rPr>
                <w:b/>
                <w:bCs/>
              </w:rPr>
              <w:t>you prepare</w:t>
            </w:r>
            <w:r w:rsidR="00746F07">
              <w:rPr>
                <w:b/>
                <w:bCs/>
              </w:rPr>
              <w:t>d</w:t>
            </w:r>
            <w:r w:rsidRPr="00A908F5">
              <w:rPr>
                <w:b/>
                <w:bCs/>
              </w:rPr>
              <w:t xml:space="preserve"> to become an educat</w:t>
            </w:r>
            <w:r w:rsidR="00905627">
              <w:rPr>
                <w:b/>
                <w:bCs/>
              </w:rPr>
              <w:t>ional leader</w:t>
            </w:r>
            <w:r w:rsidRPr="00A908F5">
              <w:rPr>
                <w:b/>
                <w:bCs/>
              </w:rPr>
              <w:t xml:space="preserve">? What activities have you participated in to improve your </w:t>
            </w:r>
            <w:r w:rsidR="00905627">
              <w:rPr>
                <w:b/>
                <w:bCs/>
              </w:rPr>
              <w:t>leadership</w:t>
            </w:r>
            <w:r w:rsidR="00910F02">
              <w:rPr>
                <w:b/>
                <w:bCs/>
              </w:rPr>
              <w:t xml:space="preserve"> </w:t>
            </w:r>
            <w:r w:rsidRPr="00A908F5">
              <w:rPr>
                <w:b/>
                <w:bCs/>
              </w:rPr>
              <w:t>skills</w:t>
            </w:r>
            <w:r w:rsidR="00910F02">
              <w:rPr>
                <w:b/>
                <w:bCs/>
              </w:rPr>
              <w:t xml:space="preserve">?  </w:t>
            </w:r>
            <w:r w:rsidRPr="00910F02">
              <w:rPr>
                <w:i/>
                <w:iCs/>
              </w:rPr>
              <w:t xml:space="preserve">Please </w:t>
            </w:r>
            <w:r w:rsidR="00910F02" w:rsidRPr="00910F02">
              <w:rPr>
                <w:i/>
                <w:iCs/>
              </w:rPr>
              <w:t>be specific in describing the educator</w:t>
            </w:r>
            <w:r w:rsidR="00905627">
              <w:rPr>
                <w:i/>
                <w:iCs/>
              </w:rPr>
              <w:t xml:space="preserve"> leadership</w:t>
            </w:r>
            <w:r w:rsidR="00910F02" w:rsidRPr="00910F02">
              <w:rPr>
                <w:i/>
                <w:iCs/>
              </w:rPr>
              <w:t xml:space="preserve"> development </w:t>
            </w:r>
            <w:r w:rsidRPr="00910F02">
              <w:rPr>
                <w:i/>
                <w:iCs/>
              </w:rPr>
              <w:t>activities including number of hours spent</w:t>
            </w:r>
            <w:r w:rsidR="00910F02" w:rsidRPr="00910F02">
              <w:rPr>
                <w:i/>
                <w:iCs/>
              </w:rPr>
              <w:t>.</w:t>
            </w:r>
            <w:r w:rsidR="00130F25">
              <w:rPr>
                <w:i/>
                <w:iCs/>
              </w:rPr>
              <w:t xml:space="preserve"> </w:t>
            </w:r>
            <w:r w:rsidR="00F2268F" w:rsidRPr="00F2268F">
              <w:rPr>
                <w:b/>
                <w:bCs/>
              </w:rPr>
              <w:t>(Max 250 words)</w:t>
            </w:r>
          </w:p>
        </w:tc>
      </w:tr>
      <w:tr w:rsidR="00B612E2" w:rsidRPr="00A908F5" w14:paraId="2A8BA5B6" w14:textId="77777777" w:rsidTr="00862C44">
        <w:tc>
          <w:tcPr>
            <w:tcW w:w="10350" w:type="dxa"/>
          </w:tcPr>
          <w:p w14:paraId="4011A1BB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77BB6D2A" w14:textId="77777777" w:rsidR="00B612E2" w:rsidRDefault="00B612E2" w:rsidP="00B612E2">
            <w:pPr>
              <w:rPr>
                <w:b/>
                <w:bCs/>
              </w:rPr>
            </w:pPr>
          </w:p>
          <w:p w14:paraId="119D1005" w14:textId="226AD13A" w:rsidR="00905627" w:rsidRDefault="00905627" w:rsidP="00B612E2">
            <w:pPr>
              <w:rPr>
                <w:b/>
                <w:bCs/>
              </w:rPr>
            </w:pPr>
          </w:p>
          <w:p w14:paraId="76E9744F" w14:textId="77777777" w:rsidR="00862C44" w:rsidRPr="00A908F5" w:rsidRDefault="00862C44" w:rsidP="00B612E2">
            <w:pPr>
              <w:rPr>
                <w:b/>
                <w:bCs/>
              </w:rPr>
            </w:pPr>
          </w:p>
          <w:p w14:paraId="003273A8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B612E2" w:rsidRPr="00A908F5" w14:paraId="058A2CF5" w14:textId="77777777" w:rsidTr="00862C44">
        <w:tc>
          <w:tcPr>
            <w:tcW w:w="10350" w:type="dxa"/>
          </w:tcPr>
          <w:p w14:paraId="4A60FB01" w14:textId="1D7179E3" w:rsidR="00B612E2" w:rsidRPr="00A908F5" w:rsidRDefault="00B612E2" w:rsidP="00B612E2">
            <w:pPr>
              <w:rPr>
                <w:b/>
                <w:bCs/>
              </w:rPr>
            </w:pPr>
            <w:r w:rsidRPr="00A908F5">
              <w:rPr>
                <w:b/>
                <w:bCs/>
              </w:rPr>
              <w:t xml:space="preserve">Describe your process for reflecting and obtaining feedback about your </w:t>
            </w:r>
            <w:r w:rsidR="00905627">
              <w:rPr>
                <w:b/>
                <w:bCs/>
              </w:rPr>
              <w:t xml:space="preserve">educational leadership </w:t>
            </w:r>
            <w:r w:rsidRPr="00A908F5">
              <w:rPr>
                <w:b/>
                <w:bCs/>
              </w:rPr>
              <w:t>activities.</w:t>
            </w:r>
            <w:r w:rsidR="00910F02" w:rsidRPr="00A908F5">
              <w:rPr>
                <w:b/>
                <w:bCs/>
              </w:rPr>
              <w:t xml:space="preserve"> </w:t>
            </w:r>
            <w:r w:rsidR="00910F02">
              <w:rPr>
                <w:b/>
                <w:bCs/>
              </w:rPr>
              <w:t xml:space="preserve">How do you use this </w:t>
            </w:r>
            <w:r w:rsidR="00910F02" w:rsidRPr="00A908F5">
              <w:rPr>
                <w:b/>
                <w:bCs/>
              </w:rPr>
              <w:t>reflection and feedback to improve</w:t>
            </w:r>
            <w:r w:rsidR="00910F02">
              <w:rPr>
                <w:b/>
                <w:bCs/>
              </w:rPr>
              <w:t>?</w:t>
            </w:r>
            <w:r w:rsidR="00910F02" w:rsidRPr="00A908F5">
              <w:rPr>
                <w:b/>
                <w:bCs/>
              </w:rPr>
              <w:t xml:space="preserve"> </w:t>
            </w:r>
            <w:r w:rsidR="00910F02" w:rsidRPr="00503DFC">
              <w:rPr>
                <w:i/>
                <w:iCs/>
              </w:rPr>
              <w:t>Please provide specific examples</w:t>
            </w:r>
            <w:r w:rsidR="00910F02">
              <w:rPr>
                <w:b/>
                <w:bCs/>
              </w:rPr>
              <w:t>.</w:t>
            </w:r>
            <w:r w:rsidR="00910F02" w:rsidRPr="00A908F5">
              <w:rPr>
                <w:b/>
                <w:bCs/>
              </w:rPr>
              <w:t xml:space="preserve"> </w:t>
            </w:r>
            <w:r w:rsidR="00F22156">
              <w:rPr>
                <w:b/>
                <w:bCs/>
              </w:rPr>
              <w:t xml:space="preserve">If applicable, describe how you have shared your skills in leadership with others/mentored others in educational leadership? </w:t>
            </w:r>
            <w:r w:rsidR="00F2268F" w:rsidRPr="00F2268F">
              <w:rPr>
                <w:b/>
                <w:bCs/>
              </w:rPr>
              <w:t>(Max 250 words)</w:t>
            </w:r>
          </w:p>
        </w:tc>
      </w:tr>
      <w:tr w:rsidR="00B612E2" w:rsidRPr="00A908F5" w14:paraId="3A2E5647" w14:textId="77777777" w:rsidTr="00862C44">
        <w:tc>
          <w:tcPr>
            <w:tcW w:w="10350" w:type="dxa"/>
          </w:tcPr>
          <w:p w14:paraId="3D184ACE" w14:textId="77777777" w:rsidR="00B612E2" w:rsidRPr="00A908F5" w:rsidRDefault="00B612E2" w:rsidP="00B612E2">
            <w:pPr>
              <w:rPr>
                <w:b/>
                <w:bCs/>
              </w:rPr>
            </w:pPr>
          </w:p>
          <w:p w14:paraId="6C4364D3" w14:textId="707FD87A" w:rsidR="00905627" w:rsidRDefault="00905627" w:rsidP="00B612E2">
            <w:pPr>
              <w:rPr>
                <w:b/>
                <w:bCs/>
              </w:rPr>
            </w:pPr>
          </w:p>
          <w:p w14:paraId="73A0BAD3" w14:textId="221F3EB2" w:rsidR="00905627" w:rsidRDefault="00905627" w:rsidP="00B612E2">
            <w:pPr>
              <w:rPr>
                <w:b/>
                <w:bCs/>
              </w:rPr>
            </w:pPr>
          </w:p>
          <w:p w14:paraId="23B4F1E8" w14:textId="77777777" w:rsidR="00905627" w:rsidRPr="00A908F5" w:rsidRDefault="00905627" w:rsidP="00B612E2">
            <w:pPr>
              <w:rPr>
                <w:b/>
                <w:bCs/>
              </w:rPr>
            </w:pPr>
          </w:p>
          <w:p w14:paraId="448840E4" w14:textId="77777777" w:rsidR="00B612E2" w:rsidRPr="00A908F5" w:rsidRDefault="00B612E2" w:rsidP="00B612E2">
            <w:pPr>
              <w:rPr>
                <w:b/>
                <w:bCs/>
              </w:rPr>
            </w:pPr>
          </w:p>
        </w:tc>
      </w:tr>
      <w:tr w:rsidR="00862C44" w:rsidRPr="009E70B5" w14:paraId="17CFEFAE" w14:textId="77777777" w:rsidTr="00862C44">
        <w:tc>
          <w:tcPr>
            <w:tcW w:w="10350" w:type="dxa"/>
          </w:tcPr>
          <w:p w14:paraId="55437442" w14:textId="77777777" w:rsidR="00862C44" w:rsidRPr="009E70B5" w:rsidRDefault="00862C44" w:rsidP="00363BF4">
            <w:pPr>
              <w:rPr>
                <w:i/>
                <w:iCs/>
              </w:rPr>
            </w:pPr>
            <w:r>
              <w:rPr>
                <w:b/>
                <w:bCs/>
              </w:rPr>
              <w:t xml:space="preserve">Other. </w:t>
            </w:r>
            <w:r>
              <w:t>(</w:t>
            </w:r>
            <w:r w:rsidRPr="00C753C3">
              <w:rPr>
                <w:i/>
                <w:iCs/>
              </w:rPr>
              <w:t>Optional:</w:t>
            </w:r>
            <w:r>
              <w:t xml:space="preserve"> </w:t>
            </w:r>
            <w:r>
              <w:rPr>
                <w:i/>
                <w:iCs/>
              </w:rPr>
              <w:t>Please use this area to convey any additional information to the reviewers about your portfolio)</w:t>
            </w:r>
          </w:p>
        </w:tc>
      </w:tr>
      <w:tr w:rsidR="00862C44" w:rsidRPr="00A908F5" w14:paraId="4295ACBF" w14:textId="77777777" w:rsidTr="00862C44">
        <w:trPr>
          <w:trHeight w:val="1160"/>
        </w:trPr>
        <w:tc>
          <w:tcPr>
            <w:tcW w:w="10350" w:type="dxa"/>
          </w:tcPr>
          <w:p w14:paraId="16D56167" w14:textId="77777777" w:rsidR="00862C44" w:rsidRDefault="00862C44" w:rsidP="00363BF4">
            <w:pPr>
              <w:rPr>
                <w:b/>
                <w:bCs/>
              </w:rPr>
            </w:pPr>
          </w:p>
          <w:p w14:paraId="764089DF" w14:textId="77777777" w:rsidR="00862C44" w:rsidRDefault="00862C44" w:rsidP="00363BF4">
            <w:pPr>
              <w:rPr>
                <w:b/>
                <w:bCs/>
              </w:rPr>
            </w:pPr>
          </w:p>
          <w:p w14:paraId="0FB94CF1" w14:textId="77777777" w:rsidR="00862C44" w:rsidRDefault="00862C44" w:rsidP="00363BF4">
            <w:pPr>
              <w:rPr>
                <w:b/>
                <w:bCs/>
              </w:rPr>
            </w:pPr>
          </w:p>
          <w:p w14:paraId="137FA1B1" w14:textId="77777777" w:rsidR="00862C44" w:rsidRDefault="00862C44" w:rsidP="00363BF4">
            <w:pPr>
              <w:rPr>
                <w:b/>
                <w:bCs/>
              </w:rPr>
            </w:pPr>
          </w:p>
          <w:p w14:paraId="1F2AA8AD" w14:textId="52C966F5" w:rsidR="00862C44" w:rsidRPr="00A908F5" w:rsidRDefault="00862C44" w:rsidP="00363BF4">
            <w:pPr>
              <w:rPr>
                <w:b/>
                <w:bCs/>
              </w:rPr>
            </w:pPr>
          </w:p>
        </w:tc>
      </w:tr>
    </w:tbl>
    <w:p w14:paraId="1EB0A767" w14:textId="77777777" w:rsidR="00E87499" w:rsidRDefault="00E87499" w:rsidP="00A908F5">
      <w:pPr>
        <w:pStyle w:val="ListParagraph"/>
        <w:ind w:left="0"/>
      </w:pPr>
    </w:p>
    <w:sectPr w:rsidR="00E8749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EEE8F" w14:textId="77777777" w:rsidR="003B22AC" w:rsidRDefault="003B22AC" w:rsidP="005A1053">
      <w:pPr>
        <w:spacing w:after="0" w:line="240" w:lineRule="auto"/>
      </w:pPr>
      <w:r>
        <w:separator/>
      </w:r>
    </w:p>
  </w:endnote>
  <w:endnote w:type="continuationSeparator" w:id="0">
    <w:p w14:paraId="1F37948C" w14:textId="77777777" w:rsidR="003B22AC" w:rsidRDefault="003B22AC" w:rsidP="005A1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C9AF2" w14:textId="4A808920" w:rsidR="005A1053" w:rsidRDefault="00D84711" w:rsidP="005A1053">
    <w:pPr>
      <w:pStyle w:val="Footer"/>
      <w:tabs>
        <w:tab w:val="clear" w:pos="4680"/>
        <w:tab w:val="clear" w:pos="9360"/>
        <w:tab w:val="left" w:pos="2013"/>
      </w:tabs>
      <w:jc w:val="right"/>
    </w:pPr>
    <w:r>
      <w:t>5</w:t>
    </w:r>
    <w:r w:rsidR="002C425F">
      <w:t>/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0BFB8F" w14:textId="77777777" w:rsidR="003B22AC" w:rsidRDefault="003B22AC" w:rsidP="005A1053">
      <w:pPr>
        <w:spacing w:after="0" w:line="240" w:lineRule="auto"/>
      </w:pPr>
      <w:r>
        <w:separator/>
      </w:r>
    </w:p>
  </w:footnote>
  <w:footnote w:type="continuationSeparator" w:id="0">
    <w:p w14:paraId="16EE5469" w14:textId="77777777" w:rsidR="003B22AC" w:rsidRDefault="003B22AC" w:rsidP="005A10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C98CE" w14:textId="39A8A957" w:rsidR="005A1053" w:rsidRPr="005A1053" w:rsidRDefault="005A1053">
    <w:pPr>
      <w:pStyle w:val="Header"/>
      <w:rPr>
        <w:b/>
        <w:bCs/>
        <w:sz w:val="24"/>
        <w:szCs w:val="24"/>
      </w:rPr>
    </w:pPr>
    <w:r w:rsidRPr="005A1053">
      <w:rPr>
        <w:b/>
        <w:bCs/>
        <w:sz w:val="24"/>
        <w:szCs w:val="24"/>
      </w:rPr>
      <w:t>Personal Statement Prompts</w:t>
    </w:r>
  </w:p>
  <w:p w14:paraId="2BD8B106" w14:textId="0DFD9071" w:rsidR="005A1053" w:rsidRPr="005A1053" w:rsidRDefault="001944AE" w:rsidP="001944AE">
    <w:pPr>
      <w:pStyle w:val="Header"/>
      <w:rPr>
        <w:b/>
        <w:bCs/>
        <w:sz w:val="24"/>
        <w:szCs w:val="24"/>
      </w:rPr>
    </w:pPr>
    <w:r>
      <w:rPr>
        <w:b/>
        <w:bCs/>
        <w:sz w:val="24"/>
        <w:szCs w:val="24"/>
      </w:rPr>
      <w:t>Norton Rose Fulbright Educational Leadership Award 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033286"/>
    <w:multiLevelType w:val="hybridMultilevel"/>
    <w:tmpl w:val="9BD4A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0E51D2"/>
    <w:multiLevelType w:val="hybridMultilevel"/>
    <w:tmpl w:val="FCDC2BC4"/>
    <w:lvl w:ilvl="0" w:tplc="178A8F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WyNDY3MDQ3NTdU0lEKTi0uzszPAykwqgUAVTRQJiwAAAA="/>
    <w:docVar w:name="dgnword-docGUID" w:val="{8B2AB735-D411-4C9A-AF6E-415B877DF2BC}"/>
    <w:docVar w:name="dgnword-eventsink" w:val="512437904"/>
  </w:docVars>
  <w:rsids>
    <w:rsidRoot w:val="00F176DA"/>
    <w:rsid w:val="000A2E49"/>
    <w:rsid w:val="00130F25"/>
    <w:rsid w:val="001375E2"/>
    <w:rsid w:val="001944AE"/>
    <w:rsid w:val="00242BEA"/>
    <w:rsid w:val="00290BCC"/>
    <w:rsid w:val="002C425F"/>
    <w:rsid w:val="00321F0D"/>
    <w:rsid w:val="003B22AC"/>
    <w:rsid w:val="003F7591"/>
    <w:rsid w:val="004C7F54"/>
    <w:rsid w:val="004D2D77"/>
    <w:rsid w:val="00503DFC"/>
    <w:rsid w:val="005173CC"/>
    <w:rsid w:val="005A1053"/>
    <w:rsid w:val="005B5033"/>
    <w:rsid w:val="00615D6E"/>
    <w:rsid w:val="00632804"/>
    <w:rsid w:val="006B1497"/>
    <w:rsid w:val="00746F07"/>
    <w:rsid w:val="00774E4E"/>
    <w:rsid w:val="00857010"/>
    <w:rsid w:val="00862C44"/>
    <w:rsid w:val="008C0166"/>
    <w:rsid w:val="00905627"/>
    <w:rsid w:val="00910F02"/>
    <w:rsid w:val="009C7925"/>
    <w:rsid w:val="00A34478"/>
    <w:rsid w:val="00A80318"/>
    <w:rsid w:val="00A908F5"/>
    <w:rsid w:val="00A96941"/>
    <w:rsid w:val="00AC2910"/>
    <w:rsid w:val="00B14BFF"/>
    <w:rsid w:val="00B612E2"/>
    <w:rsid w:val="00BF49FF"/>
    <w:rsid w:val="00C0066C"/>
    <w:rsid w:val="00C353D9"/>
    <w:rsid w:val="00C42745"/>
    <w:rsid w:val="00C64A63"/>
    <w:rsid w:val="00C8350F"/>
    <w:rsid w:val="00C919F4"/>
    <w:rsid w:val="00D84711"/>
    <w:rsid w:val="00DF2174"/>
    <w:rsid w:val="00E028DE"/>
    <w:rsid w:val="00E24DB0"/>
    <w:rsid w:val="00E87499"/>
    <w:rsid w:val="00F176DA"/>
    <w:rsid w:val="00F22156"/>
    <w:rsid w:val="00F2268F"/>
    <w:rsid w:val="00FA684D"/>
    <w:rsid w:val="00FC4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43FB1"/>
  <w15:chartTrackingRefBased/>
  <w15:docId w15:val="{4A890641-9994-4137-8FF1-1E63760A6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6D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C4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908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612E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4BF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BFF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1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053"/>
  </w:style>
  <w:style w:type="paragraph" w:styleId="Footer">
    <w:name w:val="footer"/>
    <w:basedOn w:val="Normal"/>
    <w:link w:val="FooterChar"/>
    <w:uiPriority w:val="99"/>
    <w:unhideWhenUsed/>
    <w:rsid w:val="005A1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053"/>
  </w:style>
  <w:style w:type="character" w:styleId="CommentReference">
    <w:name w:val="annotation reference"/>
    <w:basedOn w:val="DefaultParagraphFont"/>
    <w:uiPriority w:val="99"/>
    <w:semiHidden/>
    <w:unhideWhenUsed/>
    <w:rsid w:val="00A80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3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3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31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0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390C14C78D7646B7186DA3576A51B6" ma:contentTypeVersion="0" ma:contentTypeDescription="Create a new document." ma:contentTypeScope="" ma:versionID="c2c42baa71b1db90bac66f9492c1601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F807CE-F1C3-4D8B-9481-F6D6A2AFC7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4ED9E8-8520-409B-89E0-D4334B1C68A3}">
  <ds:schemaRefs>
    <ds:schemaRef ds:uri="86918cca-74a4-4740-97a2-83b9002f8bcd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d3e4d3aa-fe39-45c1-a166-dd0a6d09b485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349A08D-60A5-4CAF-BFCE-AEA7E59576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Veterans Affairs</Company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amuri, Kanta</dc:creator>
  <cp:keywords/>
  <dc:description/>
  <cp:lastModifiedBy>Velamuri, Kanta</cp:lastModifiedBy>
  <cp:revision>2</cp:revision>
  <dcterms:created xsi:type="dcterms:W3CDTF">2021-05-27T17:49:00Z</dcterms:created>
  <dcterms:modified xsi:type="dcterms:W3CDTF">2021-05-27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390C14C78D7646B7186DA3576A51B6</vt:lpwstr>
  </property>
</Properties>
</file>